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238853fc079763285c714ffb58aa88ae37891"/>
    <w:p>
      <w:pPr>
        <w:pStyle w:val="Heading2"/>
      </w:pPr>
      <w:r>
        <w:t xml:space="preserve">Unit 3 Lesson 14: Problemas sobre datos de medidas fraccionarias</w:t>
      </w:r>
    </w:p>
    <w:bookmarkEnd w:id="20"/>
    <w:bookmarkStart w:id="25" w:name="X35ef356fc930411f4da141d35f23e7f202bd6fd"/>
    <w:p>
      <w:pPr>
        <w:pStyle w:val="Heading3"/>
      </w:pPr>
      <w:r>
        <w:t xml:space="preserve">WU Observa y pregúntate: Tallas de zapa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lla de zapato juvenil (EE. UU.)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de la plantilla, en pulga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1721763" cy="3669832"/>
            <wp:effectExtent b="0" l="0" r="0" t="0"/>
            <wp:docPr descr="image of shoe size chart, 7 insole lengths. smallest insole length, 7 and 5 eighths." title="" id="22" name="Picture"/>
            <a:graphic>
              <a:graphicData uri="http://schemas.openxmlformats.org/drawingml/2006/picture">
                <pic:pic>
                  <pic:nvPicPr>
                    <pic:cNvPr descr="/app/tmp/embedder-1671063636.8267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longitudes-de-zapatos"/>
    <w:p>
      <w:pPr>
        <w:pStyle w:val="Heading3"/>
      </w:pPr>
      <w:r>
        <w:t xml:space="preserve">1 Longitudes de zapat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estudiantes de una clase de cuarto grado recolectaron datos sobre sus tallas de zapato y sus longitudes. Graficaron las longitudes de los zapatos en un diagrama de puntos.</w:t>
      </w:r>
    </w:p>
    <w:p>
      <w:pPr>
        <w:pStyle w:val="BodyText"/>
      </w:pPr>
      <w:r>
        <w:drawing>
          <wp:inline>
            <wp:extent cx="2235539" cy="1171288"/>
            <wp:effectExtent b="0" l="0" r="0" t="0"/>
            <wp:docPr descr="Image of two students' shoes." title="" id="27" name="Picture"/>
            <a:graphic>
              <a:graphicData uri="http://schemas.openxmlformats.org/drawingml/2006/picture">
                <pic:pic>
                  <pic:nvPicPr>
                    <pic:cNvPr descr="/app/tmp/embedder-1671063636.84667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539" cy="11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1491183"/>
            <wp:effectExtent b="0" l="0" r="0" t="0"/>
            <wp:docPr descr="Dot plot titled Fourth-grade Shoe Lengths from 7 to 10 by 1’s. Hash marks by eighths. Horizontal axis, length, in inches. Beginning at 7 and 6 eighths, the number of X’s above each eighth increment is 1, 0, 3, 1, 3, 0, 5, 3, 0, 0, 0, 1, 0, 0, 0, 1." title="" id="30" name="Picture"/>
            <a:graphic>
              <a:graphicData uri="http://schemas.openxmlformats.org/drawingml/2006/picture">
                <pic:pic>
                  <pic:nvPicPr>
                    <pic:cNvPr descr="/app/tmp/embedder-1671063636.86962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14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diagrama de puntos le hacen falta las longitudes de los zapatos de seis estudiant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leta el diagrama de puntos con los datos que hacen falta.</w:t>
      </w:r>
    </w:p>
    <w:p>
      <w:pPr>
        <w:numPr>
          <w:ilvl w:val="0"/>
          <w:numId w:val="1001"/>
        </w:numPr>
      </w:pPr>
      <w:r>
        <w:t xml:space="preserve">Usa el diagrama de puntos que completaste para responder las siguientes preguntas:</w:t>
      </w:r>
    </w:p>
    <w:p>
      <w:pPr>
        <w:numPr>
          <w:ilvl w:val="1"/>
          <w:numId w:val="1002"/>
        </w:numPr>
        <w:pStyle w:val="Compact"/>
      </w:pPr>
      <w:r>
        <w:t xml:space="preserve">¿Cuál es la longitud del zapato más grande?</w:t>
      </w:r>
    </w:p>
    <w:p>
      <w:pPr>
        <w:numPr>
          <w:ilvl w:val="1"/>
          <w:numId w:val="1002"/>
        </w:numPr>
        <w:pStyle w:val="Compact"/>
      </w:pPr>
      <w:r>
        <w:t xml:space="preserve">¿Cuál es la longitud del zapato más pequeño?</w:t>
      </w:r>
    </w:p>
    <w:p>
      <w:pPr>
        <w:numPr>
          <w:ilvl w:val="1"/>
          <w:numId w:val="1002"/>
        </w:numPr>
      </w:pPr>
      <w:r>
        <w:t xml:space="preserve">¿Cuál es la diferencia de longitud entre el zapato más grande y el zapato más pequeño? Explica o muestra tu razonamiento.</w:t>
      </w:r>
    </w:p>
    <w:p>
      <w:pPr>
        <w:numPr>
          <w:ilvl w:val="1"/>
          <w:numId w:val="1002"/>
        </w:numPr>
      </w:pPr>
      <w:r>
        <w:t xml:space="preserve">La estudiante que anotó 9 pulgadas al medir la longitud de su zapato cometió un error al leer la tabla de tallas. La longitud real de su zapato e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pulgada más corta.</w:t>
      </w:r>
    </w:p>
    <w:p>
      <w:pPr>
        <w:numPr>
          <w:ilvl w:val="1"/>
          <w:numId w:val="1000"/>
        </w:numPr>
      </w:pPr>
      <w:r>
        <w:t xml:space="preserve">¿Cuál es la longitud de su zapato? Grafica su dato corregido en el diagrama de puntos.</w:t>
      </w:r>
    </w:p>
    <w:bookmarkEnd w:id="32"/>
    <w:bookmarkEnd w:id="33"/>
    <w:bookmarkStart w:id="41" w:name="alguien-necesita-zapatos-más-grandes"/>
    <w:p>
      <w:pPr>
        <w:pStyle w:val="Heading3"/>
      </w:pPr>
      <w:r>
        <w:t xml:space="preserve">2 ¿Alguien necesita zapatos más grandes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z estudiantes anotaron las longitudes de sus zapatos en tercer grado y luego nuevamente en cuarto grado.</w:t>
      </w:r>
    </w:p>
    <w:p>
      <w:pPr>
        <w:pStyle w:val="BodyText"/>
      </w:pPr>
      <w:r>
        <w:t xml:space="preserve">Encontraron cuánto crecieron sus pies en un año y organizaron los datos en una tabla y en un diagrama de punt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estudian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cambio en la longitud de los zapatos (pulgadas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esutdiant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en la longitud de los zapatos (pulgad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2984449" cy="1491183"/>
            <wp:effectExtent b="0" l="0" r="0" t="0"/>
            <wp:docPr descr="Dot plot titled, How Much Have Our Feet Grown? from 0 to 2 by 1’s. Hash marks by eighths. Horizontal axis, change in shoe length, in centimeters. Beginning at 4 eighths, the number of X’s above each eighth increment is 1, 0, 2, 1, 1, 0, 2." title="" id="35" name="Picture"/>
            <a:graphic>
              <a:graphicData uri="http://schemas.openxmlformats.org/drawingml/2006/picture">
                <pic:pic>
                  <pic:nvPicPr>
                    <pic:cNvPr descr="/app/tmp/embedder-1671063636.98028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4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l diagrama de puntos solo muestra siete puntos. ¿De quiénes es la información que hace falta? Agrega los tres puntos que le hacen falta al diagrama de puntos.</w:t>
      </w:r>
    </w:p>
    <w:p>
      <w:pPr>
        <w:numPr>
          <w:ilvl w:val="0"/>
          <w:numId w:val="1003"/>
        </w:numPr>
        <w:pStyle w:val="Compact"/>
      </w:pPr>
      <w:r>
        <w:t xml:space="preserve">Si la longitud de los zapatos de Han es ahora 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pulgadas, ¿cuál era la longitud de sus zapatos en tercer grado?</w:t>
      </w:r>
    </w:p>
    <w:p>
      <w:pPr>
        <w:numPr>
          <w:ilvl w:val="0"/>
          <w:numId w:val="1003"/>
        </w:numPr>
        <w:pStyle w:val="Compact"/>
      </w:pPr>
      <w:r>
        <w:t xml:space="preserve">Si la longitud de los zapatos de Priya era </w:t>
      </w:r>
      <m:oMath>
        <m:r>
          <m:t>7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 pulgadas el año pasado, ¿cuál es la longitud de sus zapatos este año?</w:t>
      </w:r>
    </w:p>
    <w:p>
      <w:pPr>
        <w:numPr>
          <w:ilvl w:val="0"/>
          <w:numId w:val="1003"/>
        </w:numPr>
      </w:pPr>
      <w:r>
        <w:t xml:space="preserve">Tyler cometió un error en sus cálculos. Lo que él anotó,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ulgadas, estaba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de pulgada del cambio real en la longitud de sus zapatos.</w:t>
      </w:r>
    </w:p>
    <w:p>
      <w:pPr>
        <w:numPr>
          <w:ilvl w:val="1"/>
          <w:numId w:val="1004"/>
        </w:numPr>
        <w:pStyle w:val="Compact"/>
      </w:pPr>
      <w:r>
        <w:t xml:space="preserve">¿Cuál podría ser el cambio real en la longitud de sus zapatos?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¿Cómo influye su error en el diagrama de puntos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37Z</dcterms:created>
  <dcterms:modified xsi:type="dcterms:W3CDTF">2022-12-15T0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bES6s0nHS5eazfLaA4vmTYy7cL1Y97/PK6ffJNUZhQdtVezoa/lc5uPlNU5agPxD9qUROHpg+S5JHoM51tlSQ==</vt:lpwstr>
  </property>
</Properties>
</file>